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384724" w:rsidTr="00012BF9">
        <w:trPr>
          <w:trHeight w:val="20"/>
        </w:trPr>
        <w:tc>
          <w:tcPr>
            <w:tcW w:w="574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384724" w:rsidRDefault="00384724" w:rsidP="0013667E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Name:  </w:t>
            </w:r>
            <w:r w:rsidR="0013667E">
              <w:rPr>
                <w:b/>
              </w:rPr>
              <w:t>PROFESSOR KEMAL OZKANCA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384724" w:rsidRDefault="00AC45EF">
            <w:pPr>
              <w:spacing w:line="240" w:lineRule="auto"/>
              <w:jc w:val="right"/>
            </w:pPr>
            <w:r>
              <w:t>FALL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384724" w:rsidRDefault="00C60B7F">
            <w:pPr>
              <w:spacing w:line="240" w:lineRule="auto"/>
              <w:jc w:val="right"/>
            </w:pPr>
            <w:r>
              <w:t>2018</w:t>
            </w:r>
          </w:p>
        </w:tc>
      </w:tr>
      <w:tr w:rsidR="00384724" w:rsidTr="00012BF9">
        <w:trPr>
          <w:trHeight w:val="20"/>
        </w:trPr>
        <w:tc>
          <w:tcPr>
            <w:tcW w:w="3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384724" w:rsidRDefault="00384724" w:rsidP="0013667E">
            <w:pPr>
              <w:spacing w:line="240" w:lineRule="auto"/>
              <w:rPr>
                <w:i/>
              </w:rPr>
            </w:pPr>
            <w:r>
              <w:rPr>
                <w:i/>
              </w:rPr>
              <w:t>Phone:  717-361-</w:t>
            </w:r>
            <w:r w:rsidR="0013667E">
              <w:rPr>
                <w:i/>
              </w:rPr>
              <w:t>1281</w:t>
            </w:r>
            <w:r>
              <w:rPr>
                <w:i/>
              </w:rPr>
              <w:br/>
              <w:t xml:space="preserve">Email:  </w:t>
            </w:r>
            <w:r w:rsidR="0013667E">
              <w:rPr>
                <w:i/>
              </w:rPr>
              <w:t>ozkancak@etown.edu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4724" w:rsidRDefault="00384724">
            <w:pPr>
              <w:spacing w:line="240" w:lineRule="auto"/>
            </w:pP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4724" w:rsidRDefault="00384724">
            <w:pPr>
              <w:spacing w:line="240" w:lineRule="auto"/>
            </w:pPr>
          </w:p>
        </w:tc>
        <w:tc>
          <w:tcPr>
            <w:tcW w:w="1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4724" w:rsidRDefault="00384724">
            <w:pPr>
              <w:spacing w:line="240" w:lineRule="auto"/>
            </w:pP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8:00 – 9:2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8:00 – 9:2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8:00 – 9:2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8:00 – 9:20 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8:00 – 9:20 a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4"/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9:30 – 10:5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 xml:space="preserve">8/27 – 12/14 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9:30 – 10:5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>8/27 – 12/14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9:30 – 10:50 a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415F5D" w:rsidP="0020385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EF39F8" w:rsidP="00585051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A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 w:rsidR="00585051">
              <w:rPr>
                <w:b/>
                <w:sz w:val="18"/>
                <w:szCs w:val="18"/>
              </w:rPr>
              <w:t xml:space="preserve"> Online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13667E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EF39F8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A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 w:rsidR="00585051">
              <w:rPr>
                <w:b/>
                <w:sz w:val="18"/>
                <w:szCs w:val="18"/>
              </w:rPr>
              <w:t xml:space="preserve"> Online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13667E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 w:rsidP="00B47EA8">
            <w:pPr>
              <w:spacing w:line="240" w:lineRule="auto"/>
              <w:jc w:val="center"/>
            </w:pPr>
            <w:r>
              <w:t xml:space="preserve">11:00 – </w:t>
            </w:r>
            <w:r w:rsidR="00B47EA8">
              <w:t>11:50</w:t>
            </w:r>
            <w:r>
              <w:t xml:space="preserve"> </w:t>
            </w:r>
            <w:r w:rsidR="00B47EA8"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>8/27 – 12/14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11:00 – 12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>8/27 – 12/14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 w:rsidP="00B47EA8">
            <w:pPr>
              <w:spacing w:line="240" w:lineRule="auto"/>
              <w:jc w:val="center"/>
            </w:pPr>
            <w:r>
              <w:t xml:space="preserve">11:00 – </w:t>
            </w:r>
            <w:r w:rsidR="00B47EA8">
              <w:t>11:50 a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13667E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EF39F8" w:rsidP="00585051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B</w:t>
            </w:r>
            <w:r w:rsidR="00026028">
              <w:rPr>
                <w:rFonts w:cs="Times New Roman"/>
                <w:b/>
                <w:sz w:val="18"/>
                <w:szCs w:val="18"/>
              </w:rPr>
              <w:t>│</w:t>
            </w:r>
            <w:r w:rsidR="00026028">
              <w:rPr>
                <w:b/>
                <w:sz w:val="18"/>
                <w:szCs w:val="18"/>
              </w:rPr>
              <w:t xml:space="preserve"> </w:t>
            </w:r>
            <w:r w:rsidR="00585051">
              <w:rPr>
                <w:b/>
                <w:sz w:val="18"/>
                <w:szCs w:val="18"/>
              </w:rPr>
              <w:t>Online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EF39F8" w:rsidP="00585051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B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</w:t>
            </w:r>
            <w:r w:rsidR="00585051">
              <w:rPr>
                <w:b/>
                <w:sz w:val="18"/>
                <w:szCs w:val="18"/>
              </w:rPr>
              <w:t>Online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13667E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026028">
            <w:pPr>
              <w:spacing w:line="240" w:lineRule="auto"/>
              <w:jc w:val="center"/>
            </w:pPr>
            <w:r>
              <w:t>1:00 – 2:0</w:t>
            </w:r>
            <w:r w:rsidR="00384724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>8/27 – 12/14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026028">
            <w:pPr>
              <w:spacing w:line="240" w:lineRule="auto"/>
              <w:jc w:val="center"/>
            </w:pPr>
            <w:r>
              <w:t>1:00 – 2:0</w:t>
            </w:r>
            <w:r w:rsidR="00384724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>8/27 – 12/14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12:30 – 1:50 p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13667E" w:rsidP="00026028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EF39F8" w:rsidP="00585051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C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</w:t>
            </w:r>
            <w:r w:rsidR="00585051">
              <w:rPr>
                <w:b/>
                <w:sz w:val="18"/>
                <w:szCs w:val="18"/>
              </w:rPr>
              <w:t>Online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5D49FD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EF39F8" w:rsidP="00585051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C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</w:t>
            </w:r>
            <w:r w:rsidR="00585051">
              <w:rPr>
                <w:b/>
                <w:sz w:val="18"/>
                <w:szCs w:val="18"/>
              </w:rPr>
              <w:t>Online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5" w:name="Text2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5"/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2:00 – 3:1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>8/27 – 12/14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2:00 – 3:1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585051">
            <w:pPr>
              <w:spacing w:line="240" w:lineRule="auto"/>
              <w:jc w:val="center"/>
            </w:pPr>
            <w:r>
              <w:t>8/27 – 12/14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2:00 – 3:10 p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4724" w:rsidRDefault="00466A4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4724" w:rsidRDefault="00585051" w:rsidP="00026028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D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Online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466A4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4724" w:rsidRDefault="00585051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70D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Online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13667E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3:20 – 4:0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3:00 – 4:3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4:00 – 5:0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3:20 – 4:00 p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466A4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4:00 – 5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5:00 – 6:20 p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6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7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8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9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0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10"/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6:30 – 9:15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</w:pPr>
            <w:r>
              <w:t>6:30 – 9:15 pm</w:t>
            </w:r>
          </w:p>
        </w:tc>
      </w:tr>
      <w:tr w:rsidR="00384724" w:rsidTr="00012BF9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1" w:name="Text2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2" w:name="Text2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3" w:name="Text3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4" w:name="Text3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4724" w:rsidRDefault="00384724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5" w:name="Text3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fldChar w:fldCharType="end"/>
            </w:r>
            <w:bookmarkEnd w:id="15"/>
          </w:p>
        </w:tc>
      </w:tr>
      <w:tr w:rsidR="00384724" w:rsidTr="00012BF9">
        <w:trPr>
          <w:trHeight w:val="20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4724" w:rsidRDefault="00384724">
            <w:pPr>
              <w:spacing w:line="240" w:lineRule="auto"/>
            </w:pPr>
            <w:r>
              <w:t xml:space="preserve">Notes: </w:t>
            </w:r>
            <w:r w:rsidR="00694CA8">
              <w:t>***</w:t>
            </w:r>
            <w:r w:rsidR="00694CA8" w:rsidRPr="00694CA8">
              <w:rPr>
                <w:b/>
                <w:i/>
                <w:sz w:val="28"/>
                <w:szCs w:val="28"/>
              </w:rPr>
              <w:t>Office Hours will be scheduled by appointment.</w:t>
            </w:r>
          </w:p>
          <w:p w:rsidR="00384724" w:rsidRDefault="00384724" w:rsidP="00012BF9">
            <w:pPr>
              <w:spacing w:line="240" w:lineRule="auto"/>
            </w:pPr>
            <w:bookmarkStart w:id="16" w:name="_GoBack"/>
            <w:bookmarkEnd w:id="16"/>
          </w:p>
        </w:tc>
      </w:tr>
    </w:tbl>
    <w:p w:rsidR="00713A7A" w:rsidRDefault="00713A7A"/>
    <w:sectPr w:rsidR="00713A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bA0MjWzNDO1MDRQ0lEKTi0uzszPAymwqAUAeK9wRSwAAAA="/>
  </w:docVars>
  <w:rsids>
    <w:rsidRoot w:val="00384724"/>
    <w:rsid w:val="00012BF9"/>
    <w:rsid w:val="00026028"/>
    <w:rsid w:val="0013667E"/>
    <w:rsid w:val="0020385C"/>
    <w:rsid w:val="00384724"/>
    <w:rsid w:val="00415F5D"/>
    <w:rsid w:val="00466A4C"/>
    <w:rsid w:val="004F295D"/>
    <w:rsid w:val="00585051"/>
    <w:rsid w:val="005D49FD"/>
    <w:rsid w:val="00694CA8"/>
    <w:rsid w:val="00713A7A"/>
    <w:rsid w:val="007B09A3"/>
    <w:rsid w:val="007C746C"/>
    <w:rsid w:val="00965787"/>
    <w:rsid w:val="00AC45EF"/>
    <w:rsid w:val="00B47EA8"/>
    <w:rsid w:val="00C60B7F"/>
    <w:rsid w:val="00EF3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0174D8-D80C-46C3-862B-40A96C5D3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4724"/>
    <w:pPr>
      <w:spacing w:after="0" w:line="276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84724"/>
    <w:pPr>
      <w:spacing w:after="0" w:line="240" w:lineRule="auto"/>
    </w:pPr>
    <w:rPr>
      <w:rFonts w:ascii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51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erMey, Stephanie M</dc:creator>
  <cp:keywords/>
  <dc:description/>
  <cp:lastModifiedBy>VanderMey, Stephanie M</cp:lastModifiedBy>
  <cp:revision>17</cp:revision>
  <dcterms:created xsi:type="dcterms:W3CDTF">2016-01-04T16:17:00Z</dcterms:created>
  <dcterms:modified xsi:type="dcterms:W3CDTF">2018-08-27T13:57:00Z</dcterms:modified>
</cp:coreProperties>
</file>